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2197"/>
        <w:tblW w:w="0" w:type="auto"/>
        <w:tblLook w:val="04A0" w:firstRow="1" w:lastRow="0" w:firstColumn="1" w:lastColumn="0" w:noHBand="0" w:noVBand="1"/>
      </w:tblPr>
      <w:tblGrid>
        <w:gridCol w:w="1129"/>
        <w:gridCol w:w="6521"/>
        <w:gridCol w:w="1366"/>
      </w:tblGrid>
      <w:tr w:rsidR="000600BC" w:rsidRPr="006E4E06" w:rsidTr="006E4E06">
        <w:trPr>
          <w:trHeight w:val="415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32"/>
                <w:szCs w:val="24"/>
              </w:rPr>
            </w:pPr>
            <w:r w:rsidRPr="006E4E06">
              <w:rPr>
                <w:rFonts w:ascii="Bookman Old Style" w:hAnsi="Bookman Old Style"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b/>
                <w:sz w:val="24"/>
                <w:szCs w:val="24"/>
              </w:rPr>
              <w:t>Page No.</w:t>
            </w:r>
          </w:p>
        </w:tc>
      </w:tr>
      <w:tr w:rsidR="000600BC" w:rsidRPr="006E4E06" w:rsidTr="000600BC">
        <w:trPr>
          <w:trHeight w:val="420"/>
        </w:trPr>
        <w:tc>
          <w:tcPr>
            <w:tcW w:w="9016" w:type="dxa"/>
            <w:gridSpan w:val="3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b/>
                <w:sz w:val="24"/>
                <w:szCs w:val="24"/>
              </w:rPr>
              <w:t>PART – A</w:t>
            </w:r>
          </w:p>
        </w:tc>
      </w:tr>
      <w:tr w:rsidR="000600BC" w:rsidRPr="006E4E06" w:rsidTr="00E446F7">
        <w:trPr>
          <w:trHeight w:val="696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initialize Pygame and create a window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702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6521" w:type="dxa"/>
            <w:vAlign w:val="center"/>
          </w:tcPr>
          <w:p w:rsidR="000600BC" w:rsidRPr="006E4E06" w:rsidRDefault="003D3F62" w:rsidP="009A47DE">
            <w:pPr>
              <w:jc w:val="both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change the screen background color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698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6521" w:type="dxa"/>
            <w:vAlign w:val="center"/>
          </w:tcPr>
          <w:p w:rsidR="000600BC" w:rsidRPr="006E4E06" w:rsidRDefault="003D3F62" w:rsidP="009A47DE">
            <w:pPr>
              <w:jc w:val="both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set and change the window size and title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693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handle keyboard and mouse events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703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draw basic shapes (lines, rectangles, circles)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687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6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load and display an image using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705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7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load and customize the cursor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705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8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move an image using numeric keypads and the mouse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0600BC">
        <w:trPr>
          <w:trHeight w:val="399"/>
        </w:trPr>
        <w:tc>
          <w:tcPr>
            <w:tcW w:w="9016" w:type="dxa"/>
            <w:gridSpan w:val="3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b/>
                <w:sz w:val="24"/>
                <w:szCs w:val="24"/>
              </w:rPr>
              <w:t>PART – B</w:t>
            </w:r>
          </w:p>
        </w:tc>
      </w:tr>
      <w:tr w:rsidR="000600BC" w:rsidRPr="006E4E06" w:rsidTr="006E4E06">
        <w:trPr>
          <w:trHeight w:val="987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1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eastAsia="Times New Roman" w:hAnsi="Bookman Old Style" w:cs="Times New Roman"/>
                <w:sz w:val="24"/>
                <w:szCs w:val="24"/>
                <w:lang w:eastAsia="en-IN"/>
              </w:rPr>
              <w:t>Write a Python program to use text as buttons with event handling and display image in the same window after clicking the button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679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2</w:t>
            </w:r>
          </w:p>
        </w:tc>
        <w:tc>
          <w:tcPr>
            <w:tcW w:w="6521" w:type="dxa"/>
            <w:vAlign w:val="center"/>
          </w:tcPr>
          <w:p w:rsidR="000600BC" w:rsidRPr="006E4E06" w:rsidRDefault="00C73958" w:rsidP="009A47DE">
            <w:pPr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rogram for a Brick Breaker game in Python using 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705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3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load an image on a surface and perform transformations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705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4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integrate PyOpenGL for 3D rendering and transformations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665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5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develop pong game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659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6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develop flappy game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653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7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develop tic tac toe game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  <w:tr w:rsidR="000600BC" w:rsidRPr="006E4E06" w:rsidTr="006E4E06">
        <w:trPr>
          <w:trHeight w:val="775"/>
        </w:trPr>
        <w:tc>
          <w:tcPr>
            <w:tcW w:w="1129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8</w:t>
            </w:r>
          </w:p>
        </w:tc>
        <w:tc>
          <w:tcPr>
            <w:tcW w:w="6521" w:type="dxa"/>
            <w:vAlign w:val="center"/>
          </w:tcPr>
          <w:p w:rsidR="000600BC" w:rsidRPr="006E4E06" w:rsidRDefault="000600BC" w:rsidP="009A47DE">
            <w:pPr>
              <w:jc w:val="both"/>
              <w:rPr>
                <w:rFonts w:ascii="Bookman Old Style" w:hAnsi="Bookman Old Style" w:cs="Times New Roman"/>
                <w:sz w:val="24"/>
                <w:szCs w:val="24"/>
              </w:rPr>
            </w:pPr>
            <w:r w:rsidRPr="006E4E06">
              <w:rPr>
                <w:rFonts w:ascii="Bookman Old Style" w:hAnsi="Bookman Old Style" w:cs="Times New Roman"/>
                <w:sz w:val="24"/>
                <w:szCs w:val="24"/>
              </w:rPr>
              <w:t>Write a Python program to develop a snake game in Pygame.</w:t>
            </w:r>
          </w:p>
        </w:tc>
        <w:tc>
          <w:tcPr>
            <w:tcW w:w="1366" w:type="dxa"/>
            <w:vAlign w:val="center"/>
          </w:tcPr>
          <w:p w:rsidR="000600BC" w:rsidRPr="006E4E06" w:rsidRDefault="000600BC" w:rsidP="000600BC">
            <w:pPr>
              <w:jc w:val="center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</w:p>
        </w:tc>
      </w:tr>
    </w:tbl>
    <w:p w:rsidR="000600BC" w:rsidRPr="006E4E06" w:rsidRDefault="000600BC" w:rsidP="003F7EBC">
      <w:pPr>
        <w:spacing w:after="0"/>
        <w:jc w:val="center"/>
        <w:rPr>
          <w:rFonts w:ascii="Bookman Old Style" w:hAnsi="Bookman Old Style" w:cs="Times New Roman"/>
          <w:b/>
          <w:sz w:val="36"/>
          <w:szCs w:val="24"/>
        </w:rPr>
      </w:pPr>
      <w:r w:rsidRPr="006E4E06">
        <w:rPr>
          <w:rFonts w:ascii="Bookman Old Style" w:hAnsi="Bookman Old Style" w:cs="Times New Roman"/>
          <w:b/>
          <w:sz w:val="36"/>
          <w:szCs w:val="24"/>
        </w:rPr>
        <w:t>INDEX</w:t>
      </w:r>
    </w:p>
    <w:p w:rsidR="002634EF" w:rsidRPr="006E4E06" w:rsidRDefault="002634EF">
      <w:pPr>
        <w:rPr>
          <w:rFonts w:ascii="Bookman Old Style" w:hAnsi="Bookman Old Style" w:cs="Times New Roman"/>
          <w:b/>
          <w:sz w:val="32"/>
          <w:szCs w:val="24"/>
        </w:rPr>
        <w:sectPr w:rsidR="002634EF" w:rsidRPr="006E4E06">
          <w:headerReference w:type="default" r:id="rId7"/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3F7EBC" w:rsidRPr="006E4E06" w:rsidRDefault="003F7EBC" w:rsidP="003F7EBC">
      <w:pPr>
        <w:spacing w:after="0"/>
        <w:jc w:val="center"/>
        <w:rPr>
          <w:rFonts w:ascii="Bookman Old Style" w:hAnsi="Bookman Old Style" w:cs="Times New Roman"/>
          <w:b/>
          <w:sz w:val="32"/>
          <w:szCs w:val="24"/>
        </w:rPr>
      </w:pPr>
      <w:r w:rsidRPr="006E4E06">
        <w:rPr>
          <w:rFonts w:ascii="Bookman Old Style" w:hAnsi="Bookman Old Style" w:cs="Times New Roman"/>
          <w:b/>
          <w:sz w:val="32"/>
          <w:szCs w:val="24"/>
        </w:rPr>
        <w:lastRenderedPageBreak/>
        <w:t>PART – A</w:t>
      </w:r>
    </w:p>
    <w:p w:rsidR="003F7EBC" w:rsidRPr="006E4E06" w:rsidRDefault="003F7EBC" w:rsidP="003F7EBC">
      <w:pPr>
        <w:spacing w:after="0"/>
        <w:jc w:val="center"/>
        <w:rPr>
          <w:rFonts w:ascii="Bookman Old Style" w:hAnsi="Bookman Old Style" w:cs="Times New Roman"/>
          <w:sz w:val="24"/>
          <w:szCs w:val="24"/>
        </w:rPr>
      </w:pPr>
    </w:p>
    <w:p w:rsidR="00F6742C" w:rsidRPr="006E4E06" w:rsidRDefault="00F6742C" w:rsidP="003F7EBC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t>1. Write a Python program to initialize Pygame and create a window.</w:t>
      </w:r>
    </w:p>
    <w:p w:rsidR="00684CE1" w:rsidRPr="006E4E06" w:rsidRDefault="00684CE1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e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up the display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(800,640)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"My Game Window"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Quit Pygame</w:t>
      </w:r>
    </w:p>
    <w:p w:rsidR="003F7EBC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)</w:t>
      </w:r>
      <w:r w:rsidR="00F6742C" w:rsidRPr="006E4E06">
        <w:rPr>
          <w:rFonts w:ascii="Bookman Old Style" w:hAnsi="Bookman Old Style" w:cs="Times New Roman"/>
          <w:sz w:val="24"/>
          <w:szCs w:val="24"/>
        </w:rPr>
        <w:br/>
      </w:r>
      <w:r w:rsidR="00F6742C" w:rsidRPr="006E4E06">
        <w:rPr>
          <w:rFonts w:ascii="Bookman Old Style" w:hAnsi="Bookman Old Style" w:cs="Times New Roman"/>
          <w:sz w:val="24"/>
          <w:szCs w:val="24"/>
        </w:rPr>
        <w:br/>
      </w: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>2. Write a Python program to change the screen background color in Pygame.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he library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ys</w:t>
      </w:r>
    </w:p>
    <w:p w:rsidR="00DC7199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andom</w:t>
      </w:r>
    </w:p>
    <w:p w:rsidR="00DE1755" w:rsidRPr="006E4E06" w:rsidRDefault="00DE1755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ing Pygam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nitializ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urfac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urfac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(400, 300)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'Change Background Color'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Function to generate a random color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get_random_color():</w:t>
      </w:r>
    </w:p>
    <w:p w:rsidR="00DC7199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(random.randint(0, 255), random.randint(0, 255), random.randint(0, 255))</w:t>
      </w:r>
    </w:p>
    <w:p w:rsidR="00DE1755" w:rsidRPr="006E4E06" w:rsidRDefault="00DE1755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Function to draw the button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raw_button(surface, rect, color, text)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urface, color, rect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n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font.SysFont(None, 24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text_surface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nt.render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text, True, (0, 0, 0)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text_rect = text_surface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center=rect.center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urface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text_surface, text_rect)</w:t>
      </w:r>
    </w:p>
    <w:p w:rsidR="00DE1755" w:rsidRDefault="00DE1755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ing RGB Color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ol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get_random_color(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utton_color = (200, 200, 200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button_rect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150, 130, 100, 40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 to keep the window open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MOUSEBUTTONDOWN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utton_rect.collidepoint(event.pos)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ol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get_random_color(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hang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urface color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urface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color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draw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utt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urface, button_rect, button_color, 'Change Color'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DE1755" w:rsidRDefault="00DE1755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Quit Pygam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ys.exit()</w:t>
      </w:r>
      <w:proofErr w:type="gramEnd"/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B57BEB" w:rsidRDefault="00B57BEB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bookmarkStart w:id="0" w:name="_GoBack"/>
      <w:bookmarkEnd w:id="0"/>
    </w:p>
    <w:p w:rsidR="00DE1755" w:rsidRDefault="00DE1755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>3. Write a Python program to set and change the window size and title in Pygame.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mport the Pygame library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16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18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e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he initial window siz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indow_size = (800, 600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window_size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16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e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he initial window titl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"Initial Title"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16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Function to change the window siz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hange_window_size(new_size)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obal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creen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new_size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Function to change the window titl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hange_window_title(new_title)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new_title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KEYDOWN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1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change_window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iz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(640, 480)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2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change_window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iz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(1024, 768)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t: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c</w:t>
      </w:r>
      <w:r w:rsidR="00DE1755">
        <w:rPr>
          <w:rFonts w:ascii="Bookman Old Style" w:hAnsi="Bookman Old Style" w:cs="Times New Roman"/>
          <w:sz w:val="24"/>
          <w:szCs w:val="24"/>
        </w:rPr>
        <w:t>hange_window_</w:t>
      </w:r>
      <w:proofErr w:type="gramStart"/>
      <w:r w:rsidR="00DE1755">
        <w:rPr>
          <w:rFonts w:ascii="Bookman Old Style" w:hAnsi="Bookman Old Style" w:cs="Times New Roman"/>
          <w:sz w:val="24"/>
          <w:szCs w:val="24"/>
        </w:rPr>
        <w:t>title(</w:t>
      </w:r>
      <w:proofErr w:type="gramEnd"/>
      <w:r w:rsidR="00DE1755">
        <w:rPr>
          <w:rFonts w:ascii="Bookman Old Style" w:hAnsi="Bookman Old Style" w:cs="Times New Roman"/>
          <w:sz w:val="24"/>
          <w:szCs w:val="24"/>
        </w:rPr>
        <w:t>"New Title")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Fill the screen with a color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(0, 0, 0))</w:t>
      </w:r>
    </w:p>
    <w:p w:rsidR="00DC7199" w:rsidRPr="006E4E06" w:rsidRDefault="00DE1755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Quit Pygame</w:t>
      </w:r>
    </w:p>
    <w:p w:rsidR="00DC7199" w:rsidRPr="006E4E06" w:rsidRDefault="00DC7199" w:rsidP="00DC7199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FC1C91" w:rsidRPr="006E4E06" w:rsidRDefault="00FC1C91" w:rsidP="00684CE1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>4. Write a Python program to handle keyboard and mouse events in Pygame.</w:t>
      </w: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mport the Pygame librar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e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up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indow_size = (800, 60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window_siz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"Event Handling in Pygame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Handle event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KEY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rin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f"Key {pygame.key.name(event.key)} pressed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KEYUP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rin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f"Key {pygame.key.name(event.key)} released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MOUSEBUTTON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button == 1:  # Left mouse butto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rin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f"Left mouse button clicked at {event.pos}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button == 2:  # Middle mouse butto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rin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f"Middle mouse button clicked at {event.pos}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button == 3:  # Right mouse butto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rin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f"Right mouse button clicked at {event.pos}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MOUSEBUTTONUP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rin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f"Mouse button released at {event.pos}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MOUSEMOTIO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rin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f"Mouse moved to {event.pos}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Fill the screen with a colo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(0, 0, 0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Quit Pygame</w:t>
      </w:r>
    </w:p>
    <w:p w:rsidR="00FC1C91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686023" w:rsidRPr="006E4E06" w:rsidRDefault="00686023" w:rsidP="00684CE1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>5. Write a Python program to draw basic shapes (lines, rectangles, circles) in Pygame.</w:t>
      </w: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mport the Pygame librar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e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up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indow_size = (800, 60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window_siz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"Drawing Shapes in Pygame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Color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HITE = (255, 255, 255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LACK = (0, 0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RED = (255, 0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GREEN = (0, 255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LUE = (0, 0, 255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Handle event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Fill the screen with whit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WHIT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Draw a red lin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RED, (100, 100), (700, 100), 5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0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Draw a green rectangl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GREEN, (150, 200, 500, 100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Draw a blue circl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circl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BLUE, (400, 400), 75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Update the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Quit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686023" w:rsidRPr="006E4E06" w:rsidRDefault="00686023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>6. Write a Python program to load and display an image using Pygame.</w:t>
      </w: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mport the Pygame librar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e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up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indow_size = (800, 60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window_siz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"Display Image in Pygame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Load an ima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image_path = 'Pygame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ogo.gif'  #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eplace with the path to your image fil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ag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image.load(image_pa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Handle event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Fill the screen with whit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(255, 255, 255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Display the ima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image, (100, 100))  # Draw the image at (100, 10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Update the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Quit Pygame</w:t>
      </w:r>
    </w:p>
    <w:p w:rsidR="003F7EBC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3F7EBC" w:rsidRPr="00DE1755" w:rsidRDefault="009C2689" w:rsidP="00DE1755">
      <w:pPr>
        <w:jc w:val="both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 xml:space="preserve">7. </w:t>
      </w:r>
      <w:r w:rsidR="009645D7" w:rsidRPr="006E4E06">
        <w:rPr>
          <w:rFonts w:ascii="Bookman Old Style" w:hAnsi="Bookman Old Style" w:cs="Times New Roman"/>
          <w:b/>
          <w:sz w:val="24"/>
          <w:szCs w:val="24"/>
        </w:rPr>
        <w:t>Write a Python program to load and customize the cursor in Pygame.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o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Screen setting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IDTH, HEIGHT = 800, 60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(WIDTH, HEIGHT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'Custom Cursor Example'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Load custom cursor ima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cursor_image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mage.load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'Pygame_logo.gif'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cursor_image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transform.scal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cursor_image, (32, 32))  # Scale cursor image to desired siz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cursor_rect = cursor_image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c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Hide the default curso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mouse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visibl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Fals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(255, 255, 255))  # Fill the screen with whit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Get mouse position and update cursor rect positio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cursor_rect.center = pygame.mouse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os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Draw custom curso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cursor_image, cursor_rect.toplef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Update the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C2689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684CE1" w:rsidRPr="006E4E06" w:rsidRDefault="00684CE1" w:rsidP="00684CE1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>8. Write a Python program to move an image using numeric keypads and the mouse in Pygame.</w:t>
      </w:r>
    </w:p>
    <w:p w:rsidR="003F7EBC" w:rsidRPr="006E4E06" w:rsidRDefault="003F7EBC" w:rsidP="00684CE1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e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up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indow_size = (800, 60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window_siz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"Move Image with Keypad and Mouse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Load ima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ag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image.load('Pygame_logo.gif'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image_rect = image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c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image_rect.topleft = (100, 100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)  #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Initial positio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MOUSEBUTTON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button == 1:  # Left mouse butto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image_rect.center = event.po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Get keys pressed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key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key.get_pressed(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Move image with numeric keypad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keys[pygame.K_KP4]:  # Keypad 4 - Move left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image_rect.x -= 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keys[pygame.K_KP6]:  # Keypad 6 - Move right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image_rect.x += 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keys[pygame.K_KP8]:  # Keypad 8 - Move u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image_rect.y -= 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keys[pygame.K_KP2]:  # Keypad 2 - Move dow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image_rect.y += 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Fill the screen with whit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(255, 255, 255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Draw the ima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image, image_rec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Update the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Quit Pygame</w:t>
      </w:r>
    </w:p>
    <w:p w:rsidR="00684CE1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3F7EBC" w:rsidRPr="006E4E06" w:rsidRDefault="003F7EBC" w:rsidP="003F7EBC">
      <w:pPr>
        <w:spacing w:after="0"/>
        <w:jc w:val="center"/>
        <w:rPr>
          <w:rFonts w:ascii="Bookman Old Style" w:hAnsi="Bookman Old Style" w:cs="Times New Roman"/>
          <w:b/>
          <w:sz w:val="32"/>
          <w:szCs w:val="24"/>
        </w:rPr>
      </w:pPr>
      <w:r w:rsidRPr="006E4E06">
        <w:rPr>
          <w:rFonts w:ascii="Bookman Old Style" w:hAnsi="Bookman Old Style" w:cs="Times New Roman"/>
          <w:b/>
          <w:sz w:val="32"/>
          <w:szCs w:val="24"/>
        </w:rPr>
        <w:lastRenderedPageBreak/>
        <w:t>PART – B</w:t>
      </w:r>
    </w:p>
    <w:p w:rsidR="009A0DE9" w:rsidRPr="006E4E06" w:rsidRDefault="009A0DE9" w:rsidP="003F7EBC">
      <w:pPr>
        <w:spacing w:after="0"/>
        <w:jc w:val="center"/>
        <w:rPr>
          <w:rFonts w:ascii="Bookman Old Style" w:hAnsi="Bookman Old Style" w:cs="Times New Roman"/>
          <w:b/>
          <w:sz w:val="32"/>
          <w:szCs w:val="24"/>
        </w:rPr>
      </w:pPr>
    </w:p>
    <w:p w:rsidR="009A0DE9" w:rsidRPr="006E4E06" w:rsidRDefault="008D5F28" w:rsidP="009A0DE9">
      <w:pPr>
        <w:rPr>
          <w:rFonts w:ascii="Bookman Old Style" w:eastAsia="Times New Roman" w:hAnsi="Bookman Old Style" w:cs="Times New Roman"/>
          <w:b/>
          <w:sz w:val="24"/>
          <w:szCs w:val="24"/>
          <w:lang w:eastAsia="en-IN"/>
        </w:rPr>
      </w:pPr>
      <w:r w:rsidRPr="006E4E06">
        <w:rPr>
          <w:rFonts w:ascii="Bookman Old Style" w:hAnsi="Bookman Old Style" w:cs="Times New Roman"/>
          <w:b/>
          <w:sz w:val="24"/>
        </w:rPr>
        <w:t>1</w:t>
      </w:r>
      <w:r w:rsidR="009A0DE9" w:rsidRPr="006E4E06">
        <w:rPr>
          <w:rFonts w:ascii="Bookman Old Style" w:hAnsi="Bookman Old Style" w:cs="Times New Roman"/>
          <w:b/>
          <w:sz w:val="24"/>
        </w:rPr>
        <w:t xml:space="preserve">. </w:t>
      </w:r>
      <w:r w:rsidR="0087708C" w:rsidRPr="006E4E06">
        <w:rPr>
          <w:rFonts w:ascii="Bookman Old Style" w:eastAsia="Times New Roman" w:hAnsi="Bookman Old Style" w:cs="Times New Roman"/>
          <w:b/>
          <w:sz w:val="24"/>
          <w:szCs w:val="24"/>
          <w:lang w:eastAsia="en-IN"/>
        </w:rPr>
        <w:t>Write a Python program to use text as buttons with event handling and display image in the same window after clicking the button in Pygame.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y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Set window size and titl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screen_width, screen_height = 800, 60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(screen_width, screen_height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"Text Button Event Handling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in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olor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HITE = (255, 255, 255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LACK = (0, 0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GRAY = (200, 200, 20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Load ima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ag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image.load('Pygame_logo.gif')  # Replace 'your_image.png' with the path to your ima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image_rect = image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center=(screen_width // 2, screen_height // 2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in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font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n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font.SysFont(None, 4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Button clas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las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utto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__init__(self, text, x, y, width, height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self.text = text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self.rect = pygame.Rect(x, y, width, heigh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self.color = GR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raw(self, screen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self.color, self.rec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text_surf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nt.render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elf.text, True, BLACK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text_rect = text_surf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center=self.rect.cente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text_surf, text_rec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is_hovered(self, mouse_pos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elf.rect.collidepoint(mouse_pos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reat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utton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button1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utt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'Show Image', 100, 50, 200, 5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show_image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WHIT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MOUSEBUTTON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utton1.is_hovered(event.pos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show_image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rin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"Button clicked: Show Image")  # Print statement for event handling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Draw button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utton1.draw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Display image if button is clicked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how_image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image, image_rec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Quit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9A0DE9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ys.exit()</w:t>
      </w:r>
      <w:proofErr w:type="gramEnd"/>
    </w:p>
    <w:p w:rsidR="009A0DE9" w:rsidRPr="006E4E06" w:rsidRDefault="009A0DE9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A0DE9" w:rsidRPr="006E4E06" w:rsidRDefault="009A0DE9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A0DE9" w:rsidRPr="006E4E06" w:rsidRDefault="009A0DE9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A0DE9" w:rsidRPr="006E4E06" w:rsidRDefault="009A0DE9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B190F" w:rsidRPr="006E4E06" w:rsidRDefault="00DB190F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B190F" w:rsidRPr="006E4E06" w:rsidRDefault="00DB190F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B190F" w:rsidRPr="006E4E06" w:rsidRDefault="00DB190F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B190F" w:rsidRPr="006E4E06" w:rsidRDefault="00DB190F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DB190F" w:rsidRPr="006E4E06" w:rsidRDefault="00DB190F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b/>
          <w:sz w:val="24"/>
        </w:rPr>
      </w:pPr>
      <w:r w:rsidRPr="006E4E06">
        <w:rPr>
          <w:rFonts w:ascii="Bookman Old Style" w:hAnsi="Bookman Old Style" w:cs="Times New Roman"/>
          <w:b/>
          <w:sz w:val="24"/>
        </w:rPr>
        <w:lastRenderedPageBreak/>
        <w:t xml:space="preserve">2. </w:t>
      </w:r>
      <w:r w:rsidR="00C73958" w:rsidRPr="006E4E06">
        <w:rPr>
          <w:rFonts w:ascii="Bookman Old Style" w:hAnsi="Bookman Old Style" w:cs="Times New Roman"/>
          <w:b/>
          <w:sz w:val="24"/>
        </w:rPr>
        <w:t>Write a program for a Brick Breaker game in Python using Pygame.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b/>
          <w:sz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andom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Dimensions of the screen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IDTH, HEIGHT = 600, 50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Color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BLACK = (0, 0, 0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WHITE = (255, 255, 255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GREEN = (0, 255, 0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RED = (255, 0, 0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n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font.Font('freesansbold.ttf', 15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(WIDTH, HEIGHT)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"Block Breaker"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to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ontrol the frame rate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lock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time.Clock() </w:t>
      </w:r>
    </w:p>
    <w:p w:rsidR="00C73958" w:rsidRPr="006E4E06" w:rsidRDefault="00DE1755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>
        <w:rPr>
          <w:rFonts w:ascii="Bookman Old Style" w:hAnsi="Bookman Old Style" w:cs="Times New Roman"/>
          <w:sz w:val="24"/>
          <w:szCs w:val="24"/>
        </w:rPr>
        <w:t>FPS = 3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Striker clas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las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triker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__init__(self, posx, posy, width, height, speed, color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x, self.posy = posx, posy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width, self.height = width, heigh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speed = speed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color = color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Th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ect variable is used to handle the placemen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an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he collisions of the objec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strikerRect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x, self.posy, self.width, self.height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striker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screen,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color, self.strikerRect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Use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o render the object on the screen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isplay(self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striker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screen,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color, self.strikerRect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Use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o update the state of the objec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update(self, xFac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x += self.speed*xFac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strict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he striker to be in between the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left and right edges of the screen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elf.posx &lt;= 0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>self.posx = 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elf.posx+self.width &gt;= WIDTH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x = WIDTH-self.width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strikerRect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x, self.posy, self.width, self.height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Returns the rect of the objec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getRect(self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elf.strikerRec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Block Clas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las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lock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__init__(self, posx, posy, width, height, color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x, self.posy = posx, posy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width, self.height = width, heigh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color = color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>self.damage = 10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Th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white blocks have the health of 200. So,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the ball must hit it twice to break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olor == WHITE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>self.health = 20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s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>self.health = 10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Th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ect variable is used to handle the placemen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an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he collisions of the objec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blockRect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x, self.posy, self.width, self.height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block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screen, self.color,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blockRect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Use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o render the object on the screen if and only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its health is greater than 0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isplay(self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elf.health &gt; 0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brick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screen,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color, self.blockRect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Use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o decrease the health of the block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hit(self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health -= self.damage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Use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o get the rect of the objec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getRect(self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elf.blockRec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Use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o get the health of the objec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getHealth(self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elf.health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Ball Clas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las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all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__init__(self, posx, posy, radius, speed, color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x, self.posy = posx, posy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radius = radiu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speed = speed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color = color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>self.xFac, self.yFac = 1, 1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ball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circl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, self.color, (self.posx,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y), self.radius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Use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o display the object on the screen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isplay(self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ball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circl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, self.color, (self.posx,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y), self.radius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Use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o update the state of the objec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update(self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x += self.xFac*self.speed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y += self.yFac*self.speed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flect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he ball if it touche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ithe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of the vertical edge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elf.posx &lt;= 0 or self.posx &gt;= WIDTH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>self.xFac *= -1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Reflection from the top most edge of the screen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elf.posy &lt;= 0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>self.yFac *= -1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he ball touches the bottom most edge of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the screen, True value is returned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elf.posy &gt;= HEIGHT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rue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False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set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he position of the ball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eset(self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>self.posx = 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elf.posy = HEIGHT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>self.xFac, self.yFac = 1, -1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Use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o change the direction along Y axi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hit(self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>self.yFac *= -1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Returns the rect of the ball. In this case,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is the ball itself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getRect(self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elf.ball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DE1755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>
        <w:rPr>
          <w:rFonts w:ascii="Bookman Old Style" w:hAnsi="Bookman Old Style" w:cs="Times New Roman"/>
          <w:sz w:val="24"/>
          <w:szCs w:val="24"/>
        </w:rPr>
        <w:t xml:space="preserve"># Helper Function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Function used to check colli</w:t>
      </w:r>
      <w:r w:rsidR="00DE1755">
        <w:rPr>
          <w:rFonts w:ascii="Bookman Old Style" w:hAnsi="Bookman Old Style" w:cs="Times New Roman"/>
          <w:sz w:val="24"/>
          <w:szCs w:val="24"/>
        </w:rPr>
        <w:t xml:space="preserve">sions between any two entitie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ollisionChecker(rect, ball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.Rect.colliderect(rect, ball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rue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False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Function used to populate the block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opulateBlocks(blockWidth, blockHeight,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horizontalGap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, verticalGap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stOfBlock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[]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i in range(0, WIDTH, blockWidth+horizontalGap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j in range(0, HEIGHT//2, blockHeight+verticalGap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stOfBlocks.append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lock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i, j, blockWidth, blockHeight,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andom.choic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[WHITE, GREEN]))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listOfBlocks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Onc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all the lives are over, this function waits until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xi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or space bar is pressed and does the corresponding action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gameOver(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ameOve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gameOver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Event handling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False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KEYDOWN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SPACE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rue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Game Manager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main(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ve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3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or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oreTex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ont.render("score", True, WHITE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oreTextRec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scoreText.get_rect(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scoreTextRect.center = (20, HEIGHT-10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vesTex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ont.render("Lives", True, WHITE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vesTextRec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livesText.get_rect(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livesTextRect.center = (120, HEIGHT-10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trike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Striker(0, HEIGHT-50, 100, 20, 10, WHITE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trikerXFac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all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Ball(0, HEIGHT-150, 7, 5, WHITE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lockWidth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, blockHeight = 40, 15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horizontalGap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, verticalGap = 20, 2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stOfBlock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opulateBlocks(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lockWidth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, blockHeight, horizontalGap, verticalGap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Game loop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BLACK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scoreText, scoreTextRect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livesText, livesTextRect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oreTex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ont.render("Score : " + str(score), True, WHITE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vesTex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ont.render("Lives : " + str(lives), True, WHITE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all the blocks are destroyed, then we repopulate them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not listOfBlocks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stOfBlock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opulateBlocks(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lockWidth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, blockHeight, horizontalGap, verticalGap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All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he lives are over. So, the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ameOver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) function is called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lives &lt;= 0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gameOver(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listOfBlocks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stOfBlocks.pop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0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ve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3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or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stOfBlock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opulateBlocks(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lockWidth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, blockHeight, horizontalGap, verticalGap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Event handling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KEYDOWN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LEFT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trikerXFac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-1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RIGHT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trikerXFac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1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KEYUP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LEFT or event.key == pygame.K_RIGHT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trikerXFac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0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Collision check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collisionChecker(striker.getRect(),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all.get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))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all.hit()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lock in listOfBlocks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collisionChecker(block.getRect(), ball.getRect()))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all.hit()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lock.hit()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lock.getHealth() &lt;= 0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stOfBlocks.pop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listOfBlocks.index(block)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or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+= 5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Update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triker.updat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strikerXFac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feLos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ball.update(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lifeLost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ve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-= 1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all.reset()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rin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lives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  <w:t xml:space="preserve"># Display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triker.display()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all.display()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lock in listOfBlocks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lock.display()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update()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C73958" w:rsidRPr="006E4E06" w:rsidRDefault="00DE1755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>
        <w:rPr>
          <w:rFonts w:ascii="Bookman Old Style" w:hAnsi="Bookman Old Style" w:cs="Times New Roman"/>
          <w:sz w:val="24"/>
          <w:szCs w:val="24"/>
        </w:rPr>
        <w:tab/>
      </w:r>
      <w:r>
        <w:rPr>
          <w:rFonts w:ascii="Bookman Old Style" w:hAnsi="Bookman Old Style" w:cs="Times New Roman"/>
          <w:sz w:val="24"/>
          <w:szCs w:val="24"/>
        </w:rPr>
        <w:tab/>
      </w:r>
      <w:proofErr w:type="gramStart"/>
      <w:r>
        <w:rPr>
          <w:rFonts w:ascii="Bookman Old Style" w:hAnsi="Bookman Old Style" w:cs="Times New Roman"/>
          <w:sz w:val="24"/>
          <w:szCs w:val="24"/>
        </w:rPr>
        <w:t>clock.tick(</w:t>
      </w:r>
      <w:proofErr w:type="gramEnd"/>
      <w:r>
        <w:rPr>
          <w:rFonts w:ascii="Bookman Old Style" w:hAnsi="Bookman Old Style" w:cs="Times New Roman"/>
          <w:sz w:val="24"/>
          <w:szCs w:val="24"/>
        </w:rPr>
        <w:t xml:space="preserve">FPS)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__name__ == "__main__": </w:t>
      </w:r>
    </w:p>
    <w:p w:rsidR="00C73958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main()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</w:p>
    <w:p w:rsidR="00DB190F" w:rsidRPr="006E4E06" w:rsidRDefault="00C73958" w:rsidP="00C73958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ab/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9A0DE9" w:rsidRPr="006E4E06" w:rsidRDefault="009A0DE9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A0DE9" w:rsidRPr="006E4E06" w:rsidRDefault="009A0DE9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A0DE9" w:rsidRPr="006E4E06" w:rsidRDefault="009A0DE9" w:rsidP="009A0DE9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>3. Write a Python program to load an image on a surface and perform transformations in Pygame.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y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e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up the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screen_width, screen_height = 800, 60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(screen_width, screen_height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"Image Transformations in Pygame"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Load an ima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ag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image.load('Pygame_logo.gif')  # Replace 'your_image.png' with the path to your ima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image_rect = image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center=(screen_width // 2, screen_height // 2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Transformation function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cale_image(image, scale_factor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idth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int(image.get_width() * scale_facto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heigh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int(image.get_height() * scale_facto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.transform.scale(image, (width, height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otate_image(image, angle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.transform.rotate(image, angl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flip_image(image, x_bool, y_bool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.transform.flip(image, x_bool, y_bool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scale_factor = 1.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ang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flip_x, flip_y = False,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KEY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UP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 xml:space="preserve">                scale_factor += 0.1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scale_factor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max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0.1, scale_factor - 0.1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RIGH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ang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-= 1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LEF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ang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+= 1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f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flip_x = not flip_x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v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flip_y = not flip_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Clear the scree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(255, 255, 255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Apply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ransformation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transformed_image = scale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ag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image, scale_facto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transformed_image = rotate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ag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transformed_image, angl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transformed_image = flip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ag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transformed_image, flip_x, flip_y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transformed_image_rect = transformed_image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center=(screen_width // 2, screen_height // 2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Draw the transformed ima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transformed_image, transformed_image_rec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Update the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Quit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ys.ex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>4. Write a Python program to integrate PyOpenGL for 3D rendering and transformations in Pygame.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rom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.locals import *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rom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OpenGL.GL import *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rom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OpenGL.GLUT import *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rom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OpenGL.GLU import *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numpy as n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 and PyOpenGL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isplay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(800, 60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mod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display, DOUBLEBUF | OPENGL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uPerspectiv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45, (display[0] / display[1]), 0.1, 50.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Translatef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0.0, 0.0, -5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Define a simple cub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vertice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(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1, -1, -1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1, 1, -1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-1, 1, -1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-1, -1, -1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1, -1,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1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1, 1, 1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-1, -1, 1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-1, 1, 1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dge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(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0, 1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1, 2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2, 3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3, 0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4, 5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5, 6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6, 7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7, 4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0, 4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1, 5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2, 6),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(3, 7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raw_cube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Begi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GL_LINES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dge in edges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vertex in edge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Vertex3fv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vertices[vertex]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End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KEY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LEF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Rotatef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5, 0, 1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RIGH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Rotatef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-5, 0, 1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UP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Rotatef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5, 1, 0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Rotatef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-5, 1, 0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Clear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GL_COLOR_BUFFER_BIT | GL_DEPTH_BUFFER_BI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draw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ube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time.wa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1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>5. Write a Python program to develop pong game in Pygame.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y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Screen setting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IDTH, HEIGHT = 800, 60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(WIDTH, HEIGHT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'Pong'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Color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HITE = (255, 255, 255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LACK = (0, 0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Paddle setting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ADDLE_WIDTH, PADDLE_HEIGHT = 10, 10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addle_speed = 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Ball setting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ALL_SIZE = 2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all_speed_x = 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all_speed_y = 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addles and ball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player1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50, HEIGHT // 2 - PADDLE_HEIGHT // 2, PADDLE_WIDTH, PADDLE_HEIGH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player2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WIDTH - 50 - PADDLE_WIDTH, HEIGHT // 2 - PADDLE_HEIGHT // 2, PADDLE_WIDTH, PADDLE_HEIGH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all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Rect(WIDTH // 2 - BALL_SIZE // 2, HEIGHT // 2 - BALL_SIZE // 2, BALL_SIZE, BALL_SIZ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Game loo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Get keys pressed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key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key.get_pressed(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 xml:space="preserve">    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Player 1 control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keys[pygame.K_w] and player1.top &gt; 0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player1.y -= paddle_speed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keys[pygame.K_s] and player1.bottom &lt; HEIGH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player1.y += paddle_speed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Player 2 control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keys[pygame.K_UP] and player2.top &gt; 0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player2.y -= paddle_speed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keys[pygame.K_DOWN] and player2.bottom &lt; HEIGH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player2.y += paddle_speed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Ball movement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ball.x += ball_speed_x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ball.y += ball_speed_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Ball collision with top/bottom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all.top &lt;= 0 or ball.bottom &gt;= HEIGH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ball_speed_y *= -1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Ball collision with paddle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all.colliderect(player1) or ball.colliderect(player2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ball_speed_x *= -1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Ball goes out of bound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all.left &lt;= 0 or ball.right &gt;= WIDTH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ball.x, ball.y = WIDTH // 2 - BALL_SIZE // 2, HEIGHT // 2 - BALL_SIZE // 2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ball_speed_x *= -1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Drawing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BLACK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WHITE, player1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WHITE, player2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ellips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WHITE, ball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aa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screen, WHITE, (WIDTH </w:t>
      </w:r>
      <w:r w:rsidR="00DE1755">
        <w:rPr>
          <w:rFonts w:ascii="Bookman Old Style" w:hAnsi="Bookman Old Style" w:cs="Times New Roman"/>
          <w:sz w:val="24"/>
          <w:szCs w:val="24"/>
        </w:rPr>
        <w:t>// 2, 0), (WIDTH // 2, HEIGHT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Update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  <w:r w:rsidR="00DE1755">
        <w:rPr>
          <w:rFonts w:ascii="Bookman Old Style" w:hAnsi="Bookman Old Style" w:cs="Times New Roman"/>
          <w:sz w:val="24"/>
          <w:szCs w:val="24"/>
        </w:rPr>
        <w:t xml:space="preserve">   </w:t>
      </w:r>
      <w:proofErr w:type="gramStart"/>
      <w:r w:rsidR="00DE1755">
        <w:rPr>
          <w:rFonts w:ascii="Bookman Old Style" w:hAnsi="Bookman Old Style" w:cs="Times New Roman"/>
          <w:sz w:val="24"/>
          <w:szCs w:val="24"/>
        </w:rPr>
        <w:t>pygame.time.Clock(</w:t>
      </w:r>
      <w:proofErr w:type="gramEnd"/>
      <w:r w:rsidR="00DE1755">
        <w:rPr>
          <w:rFonts w:ascii="Bookman Old Style" w:hAnsi="Bookman Old Style" w:cs="Times New Roman"/>
          <w:sz w:val="24"/>
          <w:szCs w:val="24"/>
        </w:rPr>
        <w:t>).tick(6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ys.ex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>6. Write a Python program to develop flappy game in Pygame.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andom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y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Screen setting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IDTH, HEIGHT = 400, 60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(WIDTH, HEIGHT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'Flappy Bird'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Color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HITE = (255, 255, 255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LACK = (0, 0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Bird setting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IRD_WIDTH, BIRD_HEIGHT = 40, 4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ir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Rect(WIDTH // 4, HEIGHT // 2, BIRD_WIDTH, BIRD_HEIGH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ird_speed = 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ravity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0.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jump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-1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Pipe setting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IPE_WIDTH = 7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IPE_HEIGHT = 40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ipe_gap = 15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ipe_speed = 3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pipe_frequency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1500  #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millisecond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last_pipe = pygame.time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ticks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) - pipe_frequenc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ipe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[]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Game loo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unning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KEY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SPACE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bird_speed = jum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Bird movement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bird_speed += gravit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bird.y += bird_speed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enerat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ipe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time_now = pygame.time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ticks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ime_now - last_pipe &gt; pipe_frequency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pipe_top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WIDTH, 0, PIPE_WIDTH, random.randint(100, HEIGHT - pipe_gap - 100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pipe_bottom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WIDTH, pipe_top.height + pipe_gap, PIPE_WIDTH, HEIGHT - pipe_top.height - pipe_gap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ipes.append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pipe_top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ipes.append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pipe_bottom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last_pipe = time_now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Move pipe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ipe in pipes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pipe.x -= pipe_speed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Remove off-screen pipe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ipe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[pipe for pipe in pipes if pipe.x + PIPE_WIDTH &gt; 0]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Check for collision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ipe in pipes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ird.colliderect(pipe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ird.top &lt;= 0 or bird.bottom &gt;= HEIGH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unn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Drawing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WHIT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BLACK, bird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ipe in pipes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</w:t>
      </w:r>
      <w:r w:rsidR="00DE1755">
        <w:rPr>
          <w:rFonts w:ascii="Bookman Old Style" w:hAnsi="Bookman Old Style" w:cs="Times New Roman"/>
          <w:sz w:val="24"/>
          <w:szCs w:val="24"/>
        </w:rPr>
        <w:t>.draw.rect(</w:t>
      </w:r>
      <w:proofErr w:type="gramEnd"/>
      <w:r w:rsidR="00DE1755">
        <w:rPr>
          <w:rFonts w:ascii="Bookman Old Style" w:hAnsi="Bookman Old Style" w:cs="Times New Roman"/>
          <w:sz w:val="24"/>
          <w:szCs w:val="24"/>
        </w:rPr>
        <w:t>screen, BLACK, pip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Update displa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flip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</w:t>
      </w:r>
      <w:r w:rsidR="00DE1755">
        <w:rPr>
          <w:rFonts w:ascii="Bookman Old Style" w:hAnsi="Bookman Old Style" w:cs="Times New Roman"/>
          <w:sz w:val="24"/>
          <w:szCs w:val="24"/>
        </w:rPr>
        <w:t xml:space="preserve">   </w:t>
      </w:r>
      <w:proofErr w:type="gramStart"/>
      <w:r w:rsidR="00DE1755">
        <w:rPr>
          <w:rFonts w:ascii="Bookman Old Style" w:hAnsi="Bookman Old Style" w:cs="Times New Roman"/>
          <w:sz w:val="24"/>
          <w:szCs w:val="24"/>
        </w:rPr>
        <w:t>pygame.time.Clock(</w:t>
      </w:r>
      <w:proofErr w:type="gramEnd"/>
      <w:r w:rsidR="00DE1755">
        <w:rPr>
          <w:rFonts w:ascii="Bookman Old Style" w:hAnsi="Bookman Old Style" w:cs="Times New Roman"/>
          <w:sz w:val="24"/>
          <w:szCs w:val="24"/>
        </w:rPr>
        <w:t>).tick(6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ys.ex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 xml:space="preserve">7. Write a Python program to develop tic </w:t>
      </w:r>
      <w:proofErr w:type="gramStart"/>
      <w:r w:rsidRPr="006E4E06">
        <w:rPr>
          <w:rFonts w:ascii="Bookman Old Style" w:hAnsi="Bookman Old Style" w:cs="Times New Roman"/>
          <w:b/>
          <w:sz w:val="24"/>
          <w:szCs w:val="24"/>
        </w:rPr>
        <w:t>tac</w:t>
      </w:r>
      <w:proofErr w:type="gramEnd"/>
      <w:r w:rsidRPr="006E4E06">
        <w:rPr>
          <w:rFonts w:ascii="Bookman Old Style" w:hAnsi="Bookman Old Style" w:cs="Times New Roman"/>
          <w:b/>
          <w:sz w:val="24"/>
          <w:szCs w:val="24"/>
        </w:rPr>
        <w:t xml:space="preserve"> toe game in Pygame.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y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Screen setting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IDTH, HEIGHT = 300, 30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LINE_WIDTH = 1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WIN_LINE_WIDTH = 1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OARD_ROWS = 3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OARD_COLS = 3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SQUARE_SIZE = WIDTH // BOARD_COL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CIRCLE_RADIUS = SQUARE_SIZE // 3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CIRCLE_WIDTH = 1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CROSS_WIDTH = 2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SPACE = SQUARE_SIZE // 4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Color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BG_COLOR = (28, 170, 156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LINE_COLOR = (23, 145, 135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CIRCLE_COLOR = (239, 231, 20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CROSS_COLOR = (84, 84, 84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Scree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(WIDTH, HEIGHT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'Tic Tac Toe'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BG_COLO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Board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oar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[[0 for _ in range(BOARD_COLS)] for _ in range(BOARD_ROWS)]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raw_lines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Horizontal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LINE_COLOR, (0, SQUARE_SIZE), (WIDTH, SQUARE_SIZE), LINE_WID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LINE_COLOR, (0, 2 * SQUARE_SIZE), (WIDTH, 2 * SQUARE_SIZE), LINE_WID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Vertical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LINE_COLOR, (SQUARE_SIZE, 0), (SQUARE_SIZE, HEIGHT), LINE_WID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LINE_COLOR, (2 * SQUARE_SIZE, 0), (2 * SQUARE_SIZE, HEIGHT), LINE_WID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raw_figures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ow in range(BOARD_ROWS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ol in range(BOARD_COLS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oard[row][col] == 1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circl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CIRCLE_COLOR, (int(col * SQUARE_SIZE + SQUARE_SIZE // 2), int(row * SQUARE_SIZE + SQUARE_SIZE // 2)), CIRCLE_RADIUS, CIRCLE_WID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oard[row][col] == 2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CROSS_COLOR, (col * SQUARE_SIZE + SPACE, row * SQUARE_SIZE + SQUARE_SIZE - SPACE), (col * SQUARE_SIZE + SQUARE_SIZE - SPACE, row * SQUARE_SIZE + SPACE), CROSS_WID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CROSS_COLOR, (col * SQUARE_SIZE + SPACE, row * SQUARE_SIZE + SPACE), (col * SQUARE_SIZE + SQUARE_SIZE - SPACE, row * SQUARE_SIZE + SQUARE_SIZE - SPACE), CROSS_WID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mark_square(row, col, player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oard[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row][col] = playe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available_square(row, col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oard[row][col] == 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is_board_full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ow in range(BOARD_ROWS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ol in range(BOARD_COLS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oard[row][col] == 0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heck_win(player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Vertical wi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ol in range(BOARD_COLS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oard[0][col] == player and board[1][col] == player and board[2][col] == player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draw_vertical_winning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col, playe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Horizontal wi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ow in range(BOARD_ROWS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oard[row][0] == player and board[row][1] == player and board[row][2] == player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draw_horizontal_winning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row, playe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Ascend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iagonal wi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oard[2][0] == player and board[1][1] == player and board[0][2] == player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draw_asc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iagona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playe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#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scendin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iagonal wi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board[0][0] == player and board[1][1] == player and board[2][2] == player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draw_desc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iagona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playe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raw_vertical_winning_line(col, player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osX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col * SQUARE_SIZE + SQUARE_SIZE // 2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layer == 1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ol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CIRCLE_COLO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layer == 2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ol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CROSS_COLO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color, (posX, 15), (posX, HEIGHT - 15), WIN_LINE_WID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raw_horizontal_winning_line(row, player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osY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row * SQUARE_SIZE + SQUARE_SIZE // 2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layer == 1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ol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CIRCLE_COLO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layer == 2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ol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CROSS_COLO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color, (15, posY), (WIDTH - 15, posY), WIN_LINE_WID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raw_asc_diagonal(player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layer == 1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ol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CIRCLE_COLO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layer == 2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ol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CROSS_COLO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color, (15, HEIGHT - 15), (WIDTH - 15, 15), WIN_LINE_WID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raw_desc_diagonal(player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layer == 1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ol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CIRCLE_COLO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layer == 2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ol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CROSS_COLOR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lin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creen, color, (15, 15), (WIDTH - 15, HEIGHT - 15), WIN_LINE_WIDTH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estar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reen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BG_COLO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draw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nes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ow in range(BOARD_ROWS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ol in range(BOARD_COLS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oard[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row][col] = 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draw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nes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16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laye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1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game_over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16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Main loop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rue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ys.ex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MOUSEBUTTONDOWN and not game_over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mouseX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event.pos[0]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mouseY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event.pos[1]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16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clicked_row = mouseY // SQUARE_SIZ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clicked_col = mouseX // SQUARE_SIZ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18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available_square(clicked_row, clicked_col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mark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quar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clicked_row, clicked_col, playe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check_win(player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 xml:space="preserve">                    game_over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laye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layer % 2 + 1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1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draw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igures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18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KEY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r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star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game_over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laye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1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update()</w:t>
      </w:r>
      <w:proofErr w:type="gramEnd"/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DE1755" w:rsidRDefault="00DE1755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b/>
          <w:sz w:val="24"/>
          <w:szCs w:val="24"/>
        </w:rPr>
      </w:pPr>
      <w:r w:rsidRPr="006E4E06">
        <w:rPr>
          <w:rFonts w:ascii="Bookman Old Style" w:hAnsi="Bookman Old Style" w:cs="Times New Roman"/>
          <w:b/>
          <w:sz w:val="24"/>
          <w:szCs w:val="24"/>
        </w:rPr>
        <w:lastRenderedPageBreak/>
        <w:t>8. Write a Python program to develop a snake game in Pygame.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pyga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im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mpor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andom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in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Screen dimension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idth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80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height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60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Colors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t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(255, 255, 255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yellow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(255, 255, 102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lack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(0, 0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d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(213, 50, 8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ree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(0, 255, 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blu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(50, 153, 213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# Initialize game window globally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i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(width, height), pygame.RESIZABL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pygame.display.s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aption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'Snake Game'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lock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time.Clock(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snake_block = 1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>snake_speed = 15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font_style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font.SysFon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None, 50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score_font =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font.SysFon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None, 35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your_score(score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valu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score_font.render("Your Score: " + str(score), True, whit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is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value, [0, 0]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our_snake(snake_block, snake_list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x in snake_lis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dis, black, [x[0], x[1], snake_block, snake_block]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message(msg, color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mesg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font_style.render(msg, True, color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is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mesg, [width / 6, height / 3]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raw_button(text, rect, color, hover_color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mouse_pos = pygame.mouse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os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mouse_click = pygame.mouse.ge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ressed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rect.collidepoint(mouse_pos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dis, hover_color, rec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mouse_click[0] == 1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s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dis, color, rec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text_surface = font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tyle.render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text, True, whit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is.bli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text_surface, (rect.x + (rect.width - text_surface.get_width()) // 2, rect.y + (rect.height - text_surface.get_height()) // 2)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return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gameLoop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lobal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width, height, dis  # Declare dis as global to modify it within the function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game_over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game_close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x1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width / 2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y1 = height / 2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x1_change = 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y1_change = 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snake_List = []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Length_of_snake = 1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odx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round(random.randrange(0, width - snake_block) / 10.0) * 10.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ody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round(random.randrange(0, height - snake_block) / 10.0) * 10.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not game_over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hile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game_close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is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blu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messag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"You Lost!", red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draw_button("Try Again", pygame.Rect(width / 3, height / 2, 200, 50), green, yellow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ameLoop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update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    game_over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    game_close = Fals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 in pygame.event.get()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QUI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game_over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KEY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LEF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    x1_change = -snake_block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    y1_change = 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RIGHT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    x1_change = snake_block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    y1_change = 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UP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    y1_change = -snake_block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    x1_change = 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el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key == pygame.K_DOWN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    y1_change = snake_block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    x1_change = 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event.type == pygame.VIDEORESIZE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width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, height = event.w, event.h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is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pygame.display.set_mode((width, height), pygame.RESIZABL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x1 &gt;= width or x1 &lt; 0 or y1 &gt;= height or y1 &lt; 0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game_close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x1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+= x1_chan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y1 += y1_chang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is.fill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blue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raw.rect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dis, green, [foodx, foody, snake_block, snake_block]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snake_Head = []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snake_Head.append(x1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snake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Head.append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y1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snake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List.append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nake_Head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len(snake_List) &gt; Length_of_snake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lastRenderedPageBreak/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del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snake_List[0]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r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x in snake_List[:-1]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x == snake_Head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    game_close = True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our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nak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nake_block, snake_List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your_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score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Length_of_snake - 1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display.update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if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x1 == foodx and y1 == foody: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odx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round(random.randrange(0, width - snake_block) / 10.0) * 10.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foody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 xml:space="preserve"> = round(random.randrange(0, height - snake_block) / 10.0) * 10.0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    Length_of_snake += 1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clock.tick(</w:t>
      </w:r>
      <w:proofErr w:type="gramEnd"/>
      <w:r w:rsidRPr="006E4E06">
        <w:rPr>
          <w:rFonts w:ascii="Bookman Old Style" w:hAnsi="Bookman Old Style" w:cs="Times New Roman"/>
          <w:sz w:val="24"/>
          <w:szCs w:val="24"/>
        </w:rPr>
        <w:t>snake_speed)</w:t>
      </w: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 w:rsidRPr="006E4E06"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pygame.quit()</w:t>
      </w:r>
      <w:proofErr w:type="gramEnd"/>
    </w:p>
    <w:p w:rsidR="009645D7" w:rsidRPr="006E4E06" w:rsidRDefault="00DE1755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r>
        <w:rPr>
          <w:rFonts w:ascii="Bookman Old Style" w:hAnsi="Bookman Old Style" w:cs="Times New Roman"/>
          <w:sz w:val="24"/>
          <w:szCs w:val="24"/>
        </w:rPr>
        <w:t xml:space="preserve">    </w:t>
      </w:r>
      <w:proofErr w:type="gramStart"/>
      <w:r>
        <w:rPr>
          <w:rFonts w:ascii="Bookman Old Style" w:hAnsi="Bookman Old Style" w:cs="Times New Roman"/>
          <w:sz w:val="24"/>
          <w:szCs w:val="24"/>
        </w:rPr>
        <w:t>quit()</w:t>
      </w:r>
      <w:proofErr w:type="gramEnd"/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</w:p>
    <w:p w:rsidR="009645D7" w:rsidRPr="006E4E06" w:rsidRDefault="009645D7" w:rsidP="009645D7">
      <w:pPr>
        <w:spacing w:after="0"/>
        <w:rPr>
          <w:rFonts w:ascii="Bookman Old Style" w:hAnsi="Bookman Old Style" w:cs="Times New Roman"/>
          <w:sz w:val="24"/>
          <w:szCs w:val="24"/>
        </w:rPr>
      </w:pPr>
      <w:proofErr w:type="gramStart"/>
      <w:r w:rsidRPr="006E4E06">
        <w:rPr>
          <w:rFonts w:ascii="Bookman Old Style" w:hAnsi="Bookman Old Style" w:cs="Times New Roman"/>
          <w:sz w:val="24"/>
          <w:szCs w:val="24"/>
        </w:rPr>
        <w:t>gameLoop()</w:t>
      </w:r>
      <w:proofErr w:type="gramEnd"/>
    </w:p>
    <w:sectPr w:rsidR="009645D7" w:rsidRPr="006E4E06" w:rsidSect="002634EF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1741" w:rsidRDefault="00F31741" w:rsidP="003F7EBC">
      <w:pPr>
        <w:spacing w:after="0" w:line="240" w:lineRule="auto"/>
      </w:pPr>
      <w:r>
        <w:separator/>
      </w:r>
    </w:p>
  </w:endnote>
  <w:endnote w:type="continuationSeparator" w:id="0">
    <w:p w:rsidR="00F31741" w:rsidRDefault="00F31741" w:rsidP="003F7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66460033"/>
      <w:docPartObj>
        <w:docPartGallery w:val="Page Numbers (Bottom of Page)"/>
        <w:docPartUnique/>
      </w:docPartObj>
    </w:sdtPr>
    <w:sdtContent>
      <w:p w:rsidR="003E7D2E" w:rsidRDefault="003E7D2E">
        <w:pPr>
          <w:pStyle w:val="Footer"/>
        </w:pP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80883888"/>
      <w:docPartObj>
        <w:docPartGallery w:val="Page Numbers (Bottom of Page)"/>
        <w:docPartUnique/>
      </w:docPartObj>
    </w:sdtPr>
    <w:sdtContent>
      <w:p w:rsidR="003E7D2E" w:rsidRDefault="003E7D2E">
        <w:pPr>
          <w:pStyle w:val="Footer"/>
        </w:pPr>
        <w:r>
          <w:rPr>
            <w:noProof/>
            <w:lang w:eastAsia="en-IN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19050" t="19050" r="19685" b="18415"/>
                  <wp:wrapNone/>
                  <wp:docPr id="10" name="Double Bracket 1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3E7D2E" w:rsidRDefault="003E7D2E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57BEB">
                                <w:rPr>
                                  <w:noProof/>
                                </w:rPr>
                                <w:t>20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Double Bracket 10" o:spid="_x0000_s1028" type="#_x0000_t185" style="position:absolute;margin-left:0;margin-top:0;width:43.45pt;height:18.8pt;z-index:251660288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" filled="t" strokecolor="gray" strokeweight="2.25pt">
                  <v:textbox inset=",0,,0">
                    <w:txbxContent>
                      <w:p w:rsidR="003E7D2E" w:rsidRDefault="003E7D2E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57BEB">
                          <w:rPr>
                            <w:noProof/>
                          </w:rPr>
                          <w:t>20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  <w:lang w:eastAsia="en-IN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57150" t="38100" r="63500" b="95250"/>
                  <wp:wrapNone/>
                  <wp:docPr id="9" name="Straight Arrow Connector 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3">
                            <a:schemeClr val="accent4"/>
                          </a:lnRef>
                          <a:fillRef idx="0">
                            <a:schemeClr val="accent4"/>
                          </a:fillRef>
                          <a:effectRef idx="2">
                            <a:schemeClr val="accent4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77DC0BA5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9" o:spid="_x0000_s1026" type="#_x0000_t32" style="position:absolute;margin-left:0;margin-top:0;width:434.5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" strokecolor="#8064a2 [3207]" strokeweight="3pt">
                  <v:shadow on="t" color="black" opacity="22937f" origin=",.5" offset="0,.63889mm"/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1741" w:rsidRDefault="00F31741" w:rsidP="003F7EBC">
      <w:pPr>
        <w:spacing w:after="0" w:line="240" w:lineRule="auto"/>
      </w:pPr>
      <w:r>
        <w:separator/>
      </w:r>
    </w:p>
  </w:footnote>
  <w:footnote w:type="continuationSeparator" w:id="0">
    <w:p w:rsidR="00F31741" w:rsidRDefault="00F31741" w:rsidP="003F7E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7D2E" w:rsidRDefault="003E7D2E">
    <w:pPr>
      <w:pStyle w:val="Header"/>
    </w:pPr>
    <w:r>
      <w:rPr>
        <w:noProof/>
        <w:lang w:eastAsia="en-IN"/>
      </w:rPr>
      <mc:AlternateContent>
        <mc:Choice Requires="wps">
          <w:drawing>
            <wp:anchor distT="0" distB="0" distL="118745" distR="118745" simplePos="0" relativeHeight="251662336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540" b="508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Bookman Old Style" w:hAnsi="Bookman Old Style"/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993064190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:rsidR="003E7D2E" w:rsidRPr="006E4E06" w:rsidRDefault="006E4E06">
                              <w:pPr>
                                <w:pStyle w:val="Header"/>
                                <w:jc w:val="center"/>
                                <w:rPr>
                                  <w:rFonts w:ascii="Bookman Old Style" w:hAnsi="Bookman Old Style"/>
                                  <w:caps/>
                                  <w:color w:val="FFFFFF" w:themeColor="background1"/>
                                </w:rPr>
                              </w:pPr>
                              <w:r w:rsidRPr="006E4E06">
                                <w:rPr>
                                  <w:rFonts w:ascii="Bookman Old Style" w:hAnsi="Bookman Old Style"/>
                                  <w:caps/>
                                  <w:color w:val="FFFFFF" w:themeColor="background1"/>
                                </w:rPr>
                                <w:t>2D and 3D GRAPHIC DESIG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6" style="position:absolute;margin-left:0;margin-top:0;width:468.5pt;height:21.3pt;z-index:-25165414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" o:allowoverlap="f" fillcolor="#1f497d [3215]" stroked="f" strokeweight="2pt">
              <v:textbox style="mso-fit-shape-to-text:t">
                <w:txbxContent>
                  <w:sdt>
                    <w:sdtPr>
                      <w:rPr>
                        <w:rFonts w:ascii="Bookman Old Style" w:hAnsi="Bookman Old Style"/>
                        <w:caps/>
                        <w:color w:val="FFFFFF" w:themeColor="background1"/>
                      </w:rPr>
                      <w:alias w:val="Title"/>
                      <w:tag w:val=""/>
                      <w:id w:val="993064190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:rsidR="003E7D2E" w:rsidRPr="006E4E06" w:rsidRDefault="006E4E06">
                        <w:pPr>
                          <w:pStyle w:val="Header"/>
                          <w:jc w:val="center"/>
                          <w:rPr>
                            <w:rFonts w:ascii="Bookman Old Style" w:hAnsi="Bookman Old Style"/>
                            <w:caps/>
                            <w:color w:val="FFFFFF" w:themeColor="background1"/>
                          </w:rPr>
                        </w:pPr>
                        <w:r w:rsidRPr="006E4E06">
                          <w:rPr>
                            <w:rFonts w:ascii="Bookman Old Style" w:hAnsi="Bookman Old Style"/>
                            <w:caps/>
                            <w:color w:val="FFFFFF" w:themeColor="background1"/>
                          </w:rPr>
                          <w:t>2D and 3D GRAPHIC DESIGN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7D2E" w:rsidRDefault="003E7D2E">
    <w:pPr>
      <w:pStyle w:val="Header"/>
    </w:pPr>
    <w:r>
      <w:rPr>
        <w:noProof/>
        <w:lang w:eastAsia="en-IN"/>
      </w:rPr>
      <mc:AlternateContent>
        <mc:Choice Requires="wps">
          <w:drawing>
            <wp:anchor distT="0" distB="0" distL="118745" distR="118745" simplePos="0" relativeHeight="251664384" behindDoc="1" locked="0" layoutInCell="1" allowOverlap="0" wp14:anchorId="602B3F85" wp14:editId="7630B917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540" b="0"/>
              <wp:wrapSquare wrapText="bothSides"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Bookman Old Style" w:hAnsi="Bookman Old Style"/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7579073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:rsidR="003E7D2E" w:rsidRPr="003477BA" w:rsidRDefault="006E4E06">
                              <w:pPr>
                                <w:pStyle w:val="Header"/>
                                <w:jc w:val="center"/>
                                <w:rPr>
                                  <w:rFonts w:ascii="Bookman Old Style" w:hAnsi="Bookman Old Style"/>
                                  <w:caps/>
                                  <w:color w:val="FFFFFF" w:themeColor="background1"/>
                                </w:rPr>
                              </w:pPr>
                              <w:r w:rsidRPr="003477BA">
                                <w:rPr>
                                  <w:rFonts w:ascii="Bookman Old Style" w:hAnsi="Bookman Old Style"/>
                                  <w:caps/>
                                  <w:color w:val="FFFFFF" w:themeColor="background1"/>
                                </w:rPr>
                                <w:t>2D and 3D GRAPHIC DESIG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02B3F85" id="Rectangle 11" o:spid="_x0000_s1027" style="position:absolute;margin-left:0;margin-top:0;width:468.5pt;height:21.3pt;z-index:-25165209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" o:allowoverlap="f" fillcolor="#1f497d [3215]" stroked="f" strokeweight="2pt">
              <v:textbox style="mso-fit-shape-to-text:t">
                <w:txbxContent>
                  <w:sdt>
                    <w:sdtPr>
                      <w:rPr>
                        <w:rFonts w:ascii="Bookman Old Style" w:hAnsi="Bookman Old Style"/>
                        <w:caps/>
                        <w:color w:val="FFFFFF" w:themeColor="background1"/>
                      </w:rPr>
                      <w:alias w:val="Title"/>
                      <w:tag w:val=""/>
                      <w:id w:val="75790738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:rsidR="003E7D2E" w:rsidRPr="003477BA" w:rsidRDefault="006E4E06">
                        <w:pPr>
                          <w:pStyle w:val="Header"/>
                          <w:jc w:val="center"/>
                          <w:rPr>
                            <w:rFonts w:ascii="Bookman Old Style" w:hAnsi="Bookman Old Style"/>
                            <w:caps/>
                            <w:color w:val="FFFFFF" w:themeColor="background1"/>
                          </w:rPr>
                        </w:pPr>
                        <w:r w:rsidRPr="003477BA">
                          <w:rPr>
                            <w:rFonts w:ascii="Bookman Old Style" w:hAnsi="Bookman Old Style"/>
                            <w:caps/>
                            <w:color w:val="FFFFFF" w:themeColor="background1"/>
                          </w:rPr>
                          <w:t>2D and 3D GRAPHIC DESIGN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0NDCyNDAzNTE1NbFU0lEKTi0uzszPAykwrAUAe6aSGywAAAA="/>
  </w:docVars>
  <w:rsids>
    <w:rsidRoot w:val="00F6742C"/>
    <w:rsid w:val="000600BC"/>
    <w:rsid w:val="00097708"/>
    <w:rsid w:val="002634EF"/>
    <w:rsid w:val="003477BA"/>
    <w:rsid w:val="0036496F"/>
    <w:rsid w:val="003A2E82"/>
    <w:rsid w:val="003A4EF8"/>
    <w:rsid w:val="003D3F62"/>
    <w:rsid w:val="003E7D2E"/>
    <w:rsid w:val="003F7EBC"/>
    <w:rsid w:val="00464A08"/>
    <w:rsid w:val="004F3683"/>
    <w:rsid w:val="005F1B65"/>
    <w:rsid w:val="00684CE1"/>
    <w:rsid w:val="00686023"/>
    <w:rsid w:val="006E4E06"/>
    <w:rsid w:val="007809D7"/>
    <w:rsid w:val="00795F60"/>
    <w:rsid w:val="00851846"/>
    <w:rsid w:val="0087708C"/>
    <w:rsid w:val="008D5F28"/>
    <w:rsid w:val="009645D7"/>
    <w:rsid w:val="00967813"/>
    <w:rsid w:val="009A0DE9"/>
    <w:rsid w:val="009A47DE"/>
    <w:rsid w:val="009C2689"/>
    <w:rsid w:val="00B57BEB"/>
    <w:rsid w:val="00C2124F"/>
    <w:rsid w:val="00C73958"/>
    <w:rsid w:val="00DB190F"/>
    <w:rsid w:val="00DC7199"/>
    <w:rsid w:val="00DD1CF5"/>
    <w:rsid w:val="00DE1755"/>
    <w:rsid w:val="00E446F7"/>
    <w:rsid w:val="00EA3E2B"/>
    <w:rsid w:val="00EF7CBB"/>
    <w:rsid w:val="00F31741"/>
    <w:rsid w:val="00F6742C"/>
    <w:rsid w:val="00FC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78176D6-5FC5-411F-B576-0F9CD5665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7E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EBC"/>
  </w:style>
  <w:style w:type="paragraph" w:styleId="Footer">
    <w:name w:val="footer"/>
    <w:basedOn w:val="Normal"/>
    <w:link w:val="FooterChar"/>
    <w:uiPriority w:val="99"/>
    <w:unhideWhenUsed/>
    <w:rsid w:val="003F7E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EBC"/>
  </w:style>
  <w:style w:type="character" w:customStyle="1" w:styleId="overflow-hidden">
    <w:name w:val="overflow-hidden"/>
    <w:basedOn w:val="DefaultParagraphFont"/>
    <w:rsid w:val="0087708C"/>
  </w:style>
  <w:style w:type="table" w:styleId="TableGrid">
    <w:name w:val="Table Grid"/>
    <w:basedOn w:val="TableNormal"/>
    <w:uiPriority w:val="59"/>
    <w:rsid w:val="000600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2634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9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5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4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6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2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8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6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5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8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45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948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80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632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454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0006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2781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0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1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33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523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673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002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9428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068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1275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04479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6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0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1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6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2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02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8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9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40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7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9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3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9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81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2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8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2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54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6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7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2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7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4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7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3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2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42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5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3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3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7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89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8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7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8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7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47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3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1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6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1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3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5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0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1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8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9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8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0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2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68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6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1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0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2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2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4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80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21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1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6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9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3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7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39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9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3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4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2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8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660F2-389A-4E20-8772-6FF9AA8FA4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5</TotalTime>
  <Pages>36</Pages>
  <Words>5478</Words>
  <Characters>31230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D and 3D GRAPHIC DESIGN</vt:lpstr>
    </vt:vector>
  </TitlesOfParts>
  <Company/>
  <LinksUpToDate>false</LinksUpToDate>
  <CharactersWithSpaces>36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D and 3D GRAPHIC DESIGN</dc:title>
  <dc:subject/>
  <dc:creator>Microsoft account</dc:creator>
  <cp:keywords/>
  <dc:description/>
  <cp:lastModifiedBy>Microsoft account</cp:lastModifiedBy>
  <cp:revision>22</cp:revision>
  <cp:lastPrinted>2024-10-06T11:08:00Z</cp:lastPrinted>
  <dcterms:created xsi:type="dcterms:W3CDTF">2024-07-28T09:40:00Z</dcterms:created>
  <dcterms:modified xsi:type="dcterms:W3CDTF">2024-10-06T11:09:00Z</dcterms:modified>
</cp:coreProperties>
</file>